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C1D25" w14:textId="77777777" w:rsidR="00F27957" w:rsidRPr="008B7219" w:rsidRDefault="00F27957" w:rsidP="00F27957">
      <w:pPr>
        <w:jc w:val="center"/>
        <w:rPr>
          <w:b/>
          <w:sz w:val="32"/>
          <w:szCs w:val="32"/>
        </w:rPr>
      </w:pPr>
      <w:r w:rsidRPr="008B7219">
        <w:rPr>
          <w:b/>
          <w:sz w:val="32"/>
          <w:szCs w:val="32"/>
        </w:rPr>
        <w:t>Tea and Code</w:t>
      </w:r>
    </w:p>
    <w:p w14:paraId="1726F5A0" w14:textId="77777777" w:rsidR="00F27957" w:rsidRDefault="00F27957" w:rsidP="00435E9A">
      <w:pPr>
        <w:pStyle w:val="3"/>
      </w:pPr>
      <w:r>
        <w:t>1. Introduction</w:t>
      </w:r>
    </w:p>
    <w:p w14:paraId="4CA9C527" w14:textId="77777777" w:rsidR="00F27957" w:rsidRPr="006A1686" w:rsidRDefault="00F27957" w:rsidP="006A1686">
      <w:pPr>
        <w:ind w:firstLine="420"/>
        <w:rPr>
          <w:szCs w:val="21"/>
        </w:rPr>
      </w:pPr>
      <w:r>
        <w:t></w:t>
      </w:r>
      <w:r>
        <w:tab/>
      </w:r>
      <w:r w:rsidRPr="006A1686">
        <w:rPr>
          <w:szCs w:val="21"/>
        </w:rPr>
        <w:t>I think tea ceremony is an art, and coding is also an art. The code represents busy, and the tea ceremony represents leisure, just like life.</w:t>
      </w:r>
    </w:p>
    <w:p w14:paraId="20BE163A" w14:textId="3E11618F" w:rsidR="00F81F5E" w:rsidRPr="006A1686" w:rsidRDefault="00F27957" w:rsidP="00F81F5E">
      <w:pPr>
        <w:ind w:firstLine="420"/>
        <w:rPr>
          <w:szCs w:val="21"/>
        </w:rPr>
      </w:pPr>
      <w:r w:rsidRPr="006A1686">
        <w:rPr>
          <w:szCs w:val="21"/>
        </w:rPr>
        <w:t>This website is mainly a personal blog website. I can publish the new technology I have learned and the understanding of technology. And I can post relevant industry articles and trends. And I can discuss each other with people who read my blog and learn from each other</w:t>
      </w:r>
      <w:r w:rsidR="00F81F5E" w:rsidRPr="006A1686">
        <w:rPr>
          <w:rFonts w:hint="eastAsia"/>
          <w:szCs w:val="21"/>
        </w:rPr>
        <w:t>.</w:t>
      </w:r>
    </w:p>
    <w:p w14:paraId="678E41A3" w14:textId="77777777" w:rsidR="00F27957" w:rsidRPr="006A1686" w:rsidRDefault="00F27957" w:rsidP="006A1686">
      <w:pPr>
        <w:ind w:firstLine="420"/>
        <w:rPr>
          <w:szCs w:val="21"/>
        </w:rPr>
      </w:pPr>
      <w:r w:rsidRPr="006A1686">
        <w:rPr>
          <w:szCs w:val="21"/>
        </w:rPr>
        <w:t></w:t>
      </w:r>
      <w:r w:rsidRPr="006A1686">
        <w:rPr>
          <w:szCs w:val="21"/>
        </w:rPr>
        <w:tab/>
        <w:t xml:space="preserve">This app can provide me with a platform to record my learning journey and may provide ideas and solutions for others to solve a problem. In the same way, I can discuss a technical issue with people who read my blog. </w:t>
      </w:r>
    </w:p>
    <w:p w14:paraId="57790A7E" w14:textId="77777777" w:rsidR="00F27957" w:rsidRDefault="00F27957" w:rsidP="00435E9A">
      <w:pPr>
        <w:pStyle w:val="3"/>
      </w:pPr>
      <w:r>
        <w:t>2. Expected List of Features</w:t>
      </w:r>
    </w:p>
    <w:p w14:paraId="7E88AAA4" w14:textId="741547DA" w:rsidR="00F27957" w:rsidRDefault="00F27957" w:rsidP="00CF4DD8">
      <w:pPr>
        <w:pStyle w:val="4"/>
      </w:pPr>
      <w:r w:rsidRPr="00F27957">
        <w:t>A brief list</w:t>
      </w:r>
      <w:r w:rsidR="00D80E79">
        <w:t xml:space="preserve"> </w:t>
      </w:r>
      <w:r w:rsidR="00D80E79" w:rsidRPr="00D80E79">
        <w:t>website to support</w:t>
      </w:r>
    </w:p>
    <w:p w14:paraId="59945C6A" w14:textId="3F0A05AE" w:rsidR="00F27957" w:rsidRPr="006A1686" w:rsidRDefault="00F27957" w:rsidP="00F27957">
      <w:pPr>
        <w:ind w:firstLine="420"/>
        <w:rPr>
          <w:szCs w:val="21"/>
        </w:rPr>
      </w:pPr>
      <w:r w:rsidRPr="006A1686">
        <w:rPr>
          <w:szCs w:val="21"/>
        </w:rPr>
        <w:t>log in (support Google and Twitter)</w:t>
      </w:r>
    </w:p>
    <w:p w14:paraId="2BAA23C7" w14:textId="77777777" w:rsidR="00F27957" w:rsidRPr="006A1686" w:rsidRDefault="00F27957" w:rsidP="00F27957">
      <w:pPr>
        <w:ind w:firstLine="420"/>
        <w:rPr>
          <w:szCs w:val="21"/>
        </w:rPr>
      </w:pPr>
      <w:r w:rsidRPr="006A1686">
        <w:rPr>
          <w:szCs w:val="21"/>
        </w:rPr>
        <w:t>Comment</w:t>
      </w:r>
    </w:p>
    <w:p w14:paraId="392B57E5" w14:textId="77777777" w:rsidR="00F27957" w:rsidRPr="006A1686" w:rsidRDefault="00F27957" w:rsidP="00F27957">
      <w:pPr>
        <w:ind w:firstLine="420"/>
        <w:rPr>
          <w:szCs w:val="21"/>
        </w:rPr>
      </w:pPr>
      <w:proofErr w:type="spellStart"/>
      <w:r w:rsidRPr="006A1686">
        <w:rPr>
          <w:szCs w:val="21"/>
        </w:rPr>
        <w:t>Rss</w:t>
      </w:r>
      <w:proofErr w:type="spellEnd"/>
      <w:r w:rsidRPr="006A1686">
        <w:rPr>
          <w:szCs w:val="21"/>
        </w:rPr>
        <w:t xml:space="preserve"> subscription</w:t>
      </w:r>
    </w:p>
    <w:p w14:paraId="4ED7B46C" w14:textId="77777777" w:rsidR="00F27957" w:rsidRPr="006A1686" w:rsidRDefault="00F27957" w:rsidP="00F27957">
      <w:pPr>
        <w:ind w:firstLine="420"/>
        <w:rPr>
          <w:szCs w:val="21"/>
        </w:rPr>
      </w:pPr>
      <w:r w:rsidRPr="006A1686">
        <w:rPr>
          <w:szCs w:val="21"/>
        </w:rPr>
        <w:t>Email feedback</w:t>
      </w:r>
    </w:p>
    <w:p w14:paraId="443170F8" w14:textId="77777777" w:rsidR="00F27957" w:rsidRPr="006A1686" w:rsidRDefault="00F27957" w:rsidP="00F27957">
      <w:pPr>
        <w:ind w:firstLine="420"/>
        <w:rPr>
          <w:szCs w:val="21"/>
        </w:rPr>
      </w:pPr>
      <w:r w:rsidRPr="006A1686">
        <w:rPr>
          <w:szCs w:val="21"/>
        </w:rPr>
        <w:t>Search</w:t>
      </w:r>
    </w:p>
    <w:p w14:paraId="37C7BCDA" w14:textId="1491DE8B" w:rsidR="00F27957" w:rsidRPr="006A1686" w:rsidRDefault="00F27957" w:rsidP="00F27957">
      <w:pPr>
        <w:ind w:firstLine="420"/>
        <w:rPr>
          <w:szCs w:val="21"/>
        </w:rPr>
      </w:pPr>
      <w:r w:rsidRPr="006A1686">
        <w:rPr>
          <w:szCs w:val="21"/>
        </w:rPr>
        <w:t>Share</w:t>
      </w:r>
    </w:p>
    <w:p w14:paraId="3B132D99" w14:textId="321F1225" w:rsidR="005C14B8" w:rsidRPr="006A1686" w:rsidRDefault="005C14B8" w:rsidP="00F27957">
      <w:pPr>
        <w:ind w:firstLine="420"/>
        <w:rPr>
          <w:szCs w:val="21"/>
        </w:rPr>
      </w:pPr>
      <w:r w:rsidRPr="006A1686">
        <w:rPr>
          <w:szCs w:val="21"/>
        </w:rPr>
        <w:t>…</w:t>
      </w:r>
    </w:p>
    <w:p w14:paraId="3E847F84" w14:textId="3AD21D9C" w:rsidR="00F27957" w:rsidRDefault="00F27957" w:rsidP="00717C42">
      <w:pPr>
        <w:pStyle w:val="4"/>
      </w:pPr>
      <w:r w:rsidRPr="00F27957">
        <w:t>Brief justifications for including these features.</w:t>
      </w:r>
    </w:p>
    <w:p w14:paraId="7C1CBF65" w14:textId="409ECB22" w:rsidR="00F27957" w:rsidRPr="006A1686" w:rsidRDefault="00F27957" w:rsidP="00435E9A">
      <w:pPr>
        <w:ind w:firstLine="420"/>
        <w:rPr>
          <w:szCs w:val="21"/>
        </w:rPr>
      </w:pPr>
      <w:r w:rsidRPr="006A1686">
        <w:rPr>
          <w:szCs w:val="21"/>
        </w:rPr>
        <w:t>A website that supports login is a very important feature. After logging in, people can leave their comments (or enter their emails and nicknames to comment). Comments allow me to interact with my readers. This is an important feature. And I hope to support Google and Twitter logins, because this will reduce the time cost people spend on registration, and it will be easier to comment, rather than paying attention to registration.</w:t>
      </w:r>
    </w:p>
    <w:p w14:paraId="75E77ABA" w14:textId="77777777" w:rsidR="00F27957" w:rsidRPr="006A1686" w:rsidRDefault="00F27957" w:rsidP="00435E9A">
      <w:pPr>
        <w:ind w:firstLine="420"/>
        <w:rPr>
          <w:szCs w:val="21"/>
        </w:rPr>
      </w:pPr>
      <w:r w:rsidRPr="006A1686">
        <w:rPr>
          <w:szCs w:val="21"/>
        </w:rPr>
        <w:t xml:space="preserve">In addition, I think RSS subscriptions are also a very important feature of blog sites, especially in the era of information redundancy, </w:t>
      </w:r>
      <w:proofErr w:type="spellStart"/>
      <w:r w:rsidRPr="006A1686">
        <w:rPr>
          <w:szCs w:val="21"/>
        </w:rPr>
        <w:t>rss</w:t>
      </w:r>
      <w:proofErr w:type="spellEnd"/>
      <w:r w:rsidRPr="006A1686">
        <w:rPr>
          <w:szCs w:val="21"/>
        </w:rPr>
        <w:t xml:space="preserve"> subscriptions are very suitable for fragmented reading, when you open </w:t>
      </w:r>
      <w:proofErr w:type="spellStart"/>
      <w:r w:rsidRPr="006A1686">
        <w:rPr>
          <w:szCs w:val="21"/>
        </w:rPr>
        <w:t>rss</w:t>
      </w:r>
      <w:proofErr w:type="spellEnd"/>
      <w:r w:rsidRPr="006A1686">
        <w:rPr>
          <w:szCs w:val="21"/>
        </w:rPr>
        <w:t xml:space="preserve"> software, like: </w:t>
      </w:r>
      <w:proofErr w:type="spellStart"/>
      <w:r w:rsidRPr="006A1686">
        <w:rPr>
          <w:szCs w:val="21"/>
        </w:rPr>
        <w:t>feedly</w:t>
      </w:r>
      <w:proofErr w:type="spellEnd"/>
      <w:r w:rsidRPr="006A1686">
        <w:rPr>
          <w:szCs w:val="21"/>
        </w:rPr>
        <w:t>, you can see All the websites and news you care about improve our reading experience</w:t>
      </w:r>
    </w:p>
    <w:p w14:paraId="4C5C2748" w14:textId="77777777" w:rsidR="00F27957" w:rsidRPr="006A1686" w:rsidRDefault="00F27957" w:rsidP="00435E9A">
      <w:pPr>
        <w:ind w:firstLine="420"/>
        <w:rPr>
          <w:szCs w:val="21"/>
        </w:rPr>
      </w:pPr>
      <w:r w:rsidRPr="006A1686">
        <w:rPr>
          <w:szCs w:val="21"/>
        </w:rPr>
        <w:t>As for the email feedback function, I can interact with my readers' fingertips, website issues or technical issues, and even some other things, not just the subject of an article.</w:t>
      </w:r>
    </w:p>
    <w:p w14:paraId="065BDCC9" w14:textId="77777777" w:rsidR="00F27957" w:rsidRPr="006A1686" w:rsidRDefault="00F27957" w:rsidP="00435E9A">
      <w:pPr>
        <w:ind w:firstLine="420"/>
        <w:rPr>
          <w:szCs w:val="21"/>
        </w:rPr>
      </w:pPr>
      <w:r w:rsidRPr="006A1686">
        <w:rPr>
          <w:szCs w:val="21"/>
        </w:rPr>
        <w:t>The search function is also the same, I will provide labels and categories to help readers find a topic, but this will not be conducive to the reader's query, so the search function allows visitors to query keywords to find special content.</w:t>
      </w:r>
    </w:p>
    <w:p w14:paraId="0D31C684" w14:textId="77777777" w:rsidR="00F27957" w:rsidRPr="006A1686" w:rsidRDefault="00F27957" w:rsidP="00435E9A">
      <w:pPr>
        <w:ind w:firstLine="420"/>
        <w:rPr>
          <w:szCs w:val="21"/>
        </w:rPr>
      </w:pPr>
      <w:r w:rsidRPr="006A1686">
        <w:rPr>
          <w:szCs w:val="21"/>
        </w:rPr>
        <w:t>Sharing allows visitors to share articles that they find meaningful to other social media, not only to share articles, but also to increase the exposure of the site.</w:t>
      </w:r>
    </w:p>
    <w:p w14:paraId="10373E75" w14:textId="77777777" w:rsidR="00E347F3" w:rsidRPr="00435E9A" w:rsidRDefault="00F27957" w:rsidP="00435E9A">
      <w:pPr>
        <w:pStyle w:val="3"/>
        <w:rPr>
          <w:sz w:val="32"/>
          <w:szCs w:val="32"/>
        </w:rPr>
      </w:pPr>
      <w:r w:rsidRPr="00435E9A">
        <w:rPr>
          <w:sz w:val="32"/>
          <w:szCs w:val="32"/>
        </w:rPr>
        <w:t>3. Market Survey</w:t>
      </w:r>
    </w:p>
    <w:p w14:paraId="1EB623E4" w14:textId="3ABBED56" w:rsidR="00F27957" w:rsidRDefault="00F27957" w:rsidP="00717C42">
      <w:pPr>
        <w:pStyle w:val="4"/>
      </w:pPr>
      <w:r>
        <w:t xml:space="preserve">five web sites that might have similar ideas </w:t>
      </w:r>
    </w:p>
    <w:p w14:paraId="4C8BB1C7" w14:textId="77777777" w:rsidR="00F27957" w:rsidRPr="00CF4DD8" w:rsidRDefault="00F27957" w:rsidP="006A1686">
      <w:r w:rsidRPr="00CF4DD8">
        <w:lastRenderedPageBreak/>
        <w:t>1.</w:t>
      </w:r>
      <w:r w:rsidRPr="00CF4DD8">
        <w:tab/>
        <w:t>http://www.ruanyifeng.com/home.html</w:t>
      </w:r>
    </w:p>
    <w:p w14:paraId="262FF1DE" w14:textId="77777777" w:rsidR="00F27957" w:rsidRPr="00CF4DD8" w:rsidRDefault="00F27957" w:rsidP="006A1686">
      <w:r w:rsidRPr="00CF4DD8">
        <w:t>2.</w:t>
      </w:r>
      <w:r w:rsidRPr="00CF4DD8">
        <w:tab/>
        <w:t>https://blog.jimmylv.info/</w:t>
      </w:r>
    </w:p>
    <w:p w14:paraId="185E8B92" w14:textId="77777777" w:rsidR="00F27957" w:rsidRPr="00CF4DD8" w:rsidRDefault="00F27957" w:rsidP="006A1686">
      <w:r w:rsidRPr="00CF4DD8">
        <w:t>3.</w:t>
      </w:r>
      <w:r w:rsidRPr="00CF4DD8">
        <w:tab/>
        <w:t>https://patdash.planetchili.net/</w:t>
      </w:r>
    </w:p>
    <w:p w14:paraId="7E1D232C" w14:textId="77777777" w:rsidR="00F27957" w:rsidRPr="00CF4DD8" w:rsidRDefault="00F27957" w:rsidP="006A1686">
      <w:r w:rsidRPr="00CF4DD8">
        <w:t>4.</w:t>
      </w:r>
      <w:r w:rsidRPr="00CF4DD8">
        <w:tab/>
        <w:t>https://alistapart.com/</w:t>
      </w:r>
    </w:p>
    <w:p w14:paraId="7D09C6BC" w14:textId="4E3EF588" w:rsidR="00F27957" w:rsidRDefault="00F27957" w:rsidP="00F27957">
      <w:pPr>
        <w:rPr>
          <w:rFonts w:hint="eastAsia"/>
        </w:rPr>
      </w:pPr>
      <w:r w:rsidRPr="00CF4DD8">
        <w:t>5.</w:t>
      </w:r>
      <w:r w:rsidRPr="00CF4DD8">
        <w:tab/>
        <w:t>https://www.dailyblogtips.com/</w:t>
      </w:r>
    </w:p>
    <w:p w14:paraId="27A02CD4" w14:textId="738E2E68" w:rsidR="003D2933" w:rsidRDefault="00E347F3" w:rsidP="003D2933">
      <w:pPr>
        <w:pStyle w:val="4"/>
      </w:pPr>
      <w:r w:rsidRPr="00E347F3">
        <w:t>Briefly compare the features o</w:t>
      </w:r>
      <w:bookmarkStart w:id="0" w:name="_GoBack"/>
      <w:bookmarkEnd w:id="0"/>
      <w:r w:rsidRPr="00E347F3">
        <w:t>f these applications with your application idea.</w:t>
      </w:r>
    </w:p>
    <w:p w14:paraId="309738BA" w14:textId="1811B394" w:rsidR="005D2847" w:rsidRPr="006A1686" w:rsidRDefault="005D2847" w:rsidP="005D2847">
      <w:pPr>
        <w:rPr>
          <w:szCs w:val="21"/>
        </w:rPr>
      </w:pPr>
      <w:r w:rsidRPr="006A1686">
        <w:rPr>
          <w:szCs w:val="21"/>
        </w:rPr>
        <w:t>Chart 1.0 is a table created by my simple comparison of the functions of the above websites.</w:t>
      </w:r>
    </w:p>
    <w:p w14:paraId="472D423C" w14:textId="7A22E730" w:rsidR="003D2933" w:rsidRDefault="005D2847" w:rsidP="00435E9A">
      <w:r>
        <w:rPr>
          <w:noProof/>
        </w:rPr>
        <w:drawing>
          <wp:inline distT="0" distB="0" distL="0" distR="0" wp14:anchorId="5CE748A4" wp14:editId="2FDAAF92">
            <wp:extent cx="5267325" cy="184785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67325" cy="1847850"/>
                    </a:xfrm>
                    <a:prstGeom prst="rect">
                      <a:avLst/>
                    </a:prstGeom>
                    <a:noFill/>
                    <a:ln>
                      <a:noFill/>
                    </a:ln>
                  </pic:spPr>
                </pic:pic>
              </a:graphicData>
            </a:graphic>
          </wp:inline>
        </w:drawing>
      </w:r>
    </w:p>
    <w:p w14:paraId="280C2602" w14:textId="063B14C5" w:rsidR="005D2847" w:rsidRPr="006A1686" w:rsidRDefault="005D2847" w:rsidP="005D2847">
      <w:pPr>
        <w:jc w:val="center"/>
        <w:rPr>
          <w:szCs w:val="21"/>
        </w:rPr>
      </w:pPr>
      <w:r w:rsidRPr="006A1686">
        <w:rPr>
          <w:szCs w:val="21"/>
        </w:rPr>
        <w:t>Chart 1.0</w:t>
      </w:r>
    </w:p>
    <w:p w14:paraId="330197A0" w14:textId="7459DC10" w:rsidR="00F27957" w:rsidRPr="00435E9A" w:rsidRDefault="00F27957" w:rsidP="00435E9A">
      <w:pPr>
        <w:pStyle w:val="3"/>
        <w:rPr>
          <w:sz w:val="32"/>
          <w:szCs w:val="32"/>
        </w:rPr>
      </w:pPr>
      <w:r w:rsidRPr="00435E9A">
        <w:rPr>
          <w:sz w:val="32"/>
          <w:szCs w:val="32"/>
        </w:rPr>
        <w:t>4. References</w:t>
      </w:r>
    </w:p>
    <w:p w14:paraId="5FD3DD84" w14:textId="5EF1F998" w:rsidR="00717C42" w:rsidRDefault="00F27957" w:rsidP="00717C42">
      <w:pPr>
        <w:pStyle w:val="4"/>
      </w:pPr>
      <w:r>
        <w:t xml:space="preserve">Give references to any material / websites / books etc. relevant to </w:t>
      </w:r>
      <w:r w:rsidR="00282EAB">
        <w:rPr>
          <w:rFonts w:hint="eastAsia"/>
        </w:rPr>
        <w:t>my</w:t>
      </w:r>
      <w:r w:rsidR="00282EAB">
        <w:t xml:space="preserve"> </w:t>
      </w:r>
      <w:r>
        <w:t>application idea</w:t>
      </w:r>
    </w:p>
    <w:p w14:paraId="67D9F7A0" w14:textId="46DB961A" w:rsidR="00282EAB" w:rsidRDefault="00282EAB" w:rsidP="005D2847">
      <w:r>
        <w:t>Websites</w:t>
      </w:r>
      <w:r>
        <w:rPr>
          <w:rFonts w:hint="eastAsia"/>
        </w:rPr>
        <w:t>：</w:t>
      </w:r>
    </w:p>
    <w:p w14:paraId="5193DF36" w14:textId="3CF04027" w:rsidR="005D2847" w:rsidRPr="005D2847" w:rsidRDefault="006A1686" w:rsidP="005D2847">
      <w:hyperlink r:id="rId7" w:tgtFrame="_blank" w:history="1">
        <w:r w:rsidR="00282EAB">
          <w:rPr>
            <w:rStyle w:val="a4"/>
            <w:rFonts w:ascii="Arial" w:hAnsi="Arial" w:cs="Arial"/>
            <w:color w:val="660000"/>
            <w:shd w:val="clear" w:color="auto" w:fill="FFFFFF"/>
          </w:rPr>
          <w:t>Daily Blog Tips</w:t>
        </w:r>
      </w:hyperlink>
    </w:p>
    <w:p w14:paraId="619DF026" w14:textId="17854ACD" w:rsidR="00282EAB" w:rsidRDefault="006A1686" w:rsidP="005D2847">
      <w:pPr>
        <w:rPr>
          <w:rFonts w:hint="eastAsia"/>
        </w:rPr>
      </w:pPr>
      <w:hyperlink r:id="rId8" w:tgtFrame="_blank" w:history="1">
        <w:r w:rsidR="00282EAB">
          <w:rPr>
            <w:rStyle w:val="a4"/>
            <w:rFonts w:ascii="Arial" w:hAnsi="Arial" w:cs="Arial"/>
            <w:color w:val="660000"/>
            <w:shd w:val="clear" w:color="auto" w:fill="FFFFFF"/>
          </w:rPr>
          <w:t>Successful-Blog</w:t>
        </w:r>
      </w:hyperlink>
    </w:p>
    <w:p w14:paraId="028A058A" w14:textId="204BE19E" w:rsidR="00282EAB" w:rsidRDefault="00282EAB" w:rsidP="005D2847">
      <w:r>
        <w:t>Books</w:t>
      </w:r>
      <w:r>
        <w:rPr>
          <w:rFonts w:hint="eastAsia"/>
        </w:rPr>
        <w:t>：</w:t>
      </w:r>
    </w:p>
    <w:p w14:paraId="1A1B1DF4" w14:textId="52650C5C" w:rsidR="00282EAB" w:rsidRDefault="00282EAB" w:rsidP="005D2847">
      <w:r>
        <w:rPr>
          <w:rFonts w:hint="eastAsia"/>
        </w:rPr>
        <w:t>《</w:t>
      </w:r>
      <w:r>
        <w:rPr>
          <w:rFonts w:ascii="Arial" w:hAnsi="Arial" w:cs="Arial"/>
          <w:color w:val="111111"/>
          <w:sz w:val="20"/>
          <w:szCs w:val="20"/>
          <w:shd w:val="clear" w:color="auto" w:fill="FFFFFF"/>
        </w:rPr>
        <w:t>The Elements of User Experience: User-Centered Design for the Web and Beyond</w:t>
      </w:r>
      <w:r>
        <w:rPr>
          <w:rFonts w:ascii="Arial" w:hAnsi="Arial" w:cs="Arial"/>
          <w:color w:val="111111"/>
          <w:sz w:val="20"/>
          <w:szCs w:val="20"/>
          <w:shd w:val="clear" w:color="auto" w:fill="FFFFFF"/>
        </w:rPr>
        <w:t>，</w:t>
      </w:r>
      <w:r>
        <w:rPr>
          <w:rFonts w:ascii="Arial" w:hAnsi="Arial" w:cs="Arial"/>
          <w:color w:val="111111"/>
          <w:sz w:val="20"/>
          <w:szCs w:val="20"/>
          <w:shd w:val="clear" w:color="auto" w:fill="FFFFFF"/>
        </w:rPr>
        <w:t>Second Edition</w:t>
      </w:r>
      <w:r>
        <w:rPr>
          <w:rFonts w:hint="eastAsia"/>
        </w:rPr>
        <w:t>》 J</w:t>
      </w:r>
      <w:r w:rsidRPr="00282EAB">
        <w:t>esse James Garrett</w:t>
      </w:r>
      <w:r w:rsidR="0081779D">
        <w:t xml:space="preserve"> </w:t>
      </w:r>
      <w:r w:rsidR="0081779D">
        <w:rPr>
          <w:rFonts w:hint="eastAsia"/>
        </w:rPr>
        <w:t>,</w:t>
      </w:r>
      <w:r w:rsidR="0081779D">
        <w:t xml:space="preserve">2011.7 </w:t>
      </w:r>
    </w:p>
    <w:p w14:paraId="490A559F" w14:textId="5332A655" w:rsidR="00282EAB" w:rsidRPr="005D2847" w:rsidRDefault="00C11EA7" w:rsidP="005D2847">
      <w:r>
        <w:rPr>
          <w:rFonts w:hint="eastAsia"/>
        </w:rPr>
        <w:t>《</w:t>
      </w:r>
      <w:r>
        <w:rPr>
          <w:rFonts w:ascii="Arial" w:hAnsi="Arial" w:cs="Arial"/>
          <w:color w:val="111111"/>
          <w:sz w:val="20"/>
          <w:szCs w:val="20"/>
          <w:shd w:val="clear" w:color="auto" w:fill="FFFFFF"/>
        </w:rPr>
        <w:t xml:space="preserve">Simple and Usable </w:t>
      </w:r>
      <w:proofErr w:type="spellStart"/>
      <w:r>
        <w:rPr>
          <w:rFonts w:ascii="Arial" w:hAnsi="Arial" w:cs="Arial"/>
          <w:color w:val="111111"/>
          <w:sz w:val="20"/>
          <w:szCs w:val="20"/>
          <w:shd w:val="clear" w:color="auto" w:fill="FFFFFF"/>
        </w:rPr>
        <w:t>Web,Mobile,and</w:t>
      </w:r>
      <w:proofErr w:type="spellEnd"/>
      <w:r>
        <w:rPr>
          <w:rFonts w:ascii="Arial" w:hAnsi="Arial" w:cs="Arial"/>
          <w:color w:val="111111"/>
          <w:sz w:val="20"/>
          <w:szCs w:val="20"/>
          <w:shd w:val="clear" w:color="auto" w:fill="FFFFFF"/>
        </w:rPr>
        <w:t xml:space="preserve"> Interaction Design</w:t>
      </w:r>
      <w:r>
        <w:rPr>
          <w:rFonts w:hint="eastAsia"/>
        </w:rPr>
        <w:t>》</w:t>
      </w:r>
      <w:r>
        <w:t>[English</w:t>
      </w:r>
      <w:r w:rsidRPr="00C11EA7">
        <w:t>] Giles Colborne</w:t>
      </w:r>
      <w:r>
        <w:t xml:space="preserve"> 2011.1</w:t>
      </w:r>
    </w:p>
    <w:p w14:paraId="4F3A9B70" w14:textId="3AB48DA1" w:rsidR="00F27957" w:rsidRDefault="00E347F3" w:rsidP="00717C42">
      <w:pPr>
        <w:pStyle w:val="4"/>
      </w:pPr>
      <w:r w:rsidRPr="00E347F3">
        <w:t xml:space="preserve">the links to the websites relevant to </w:t>
      </w:r>
      <w:r>
        <w:t>my</w:t>
      </w:r>
      <w:r w:rsidRPr="00E347F3">
        <w:t xml:space="preserve"> idea, that </w:t>
      </w:r>
      <w:r>
        <w:rPr>
          <w:rFonts w:hint="eastAsia"/>
        </w:rPr>
        <w:t>I</w:t>
      </w:r>
      <w:r w:rsidRPr="00E347F3">
        <w:t xml:space="preserve"> listed in the section above.</w:t>
      </w:r>
    </w:p>
    <w:p w14:paraId="1669FD5E" w14:textId="52F3DE7C" w:rsidR="00F27957" w:rsidRDefault="006A1686" w:rsidP="00F27957">
      <w:hyperlink r:id="rId9" w:history="1">
        <w:r w:rsidR="00F27957" w:rsidRPr="00717C42">
          <w:rPr>
            <w:rStyle w:val="a4"/>
          </w:rPr>
          <w:t>http://www.ruanyifeng.com/home.html</w:t>
        </w:r>
      </w:hyperlink>
    </w:p>
    <w:p w14:paraId="7B29C547" w14:textId="395D2D23" w:rsidR="00F27957" w:rsidRDefault="006A1686" w:rsidP="00F27957">
      <w:hyperlink r:id="rId10" w:history="1">
        <w:r w:rsidR="00F27957" w:rsidRPr="00717C42">
          <w:rPr>
            <w:rStyle w:val="a4"/>
          </w:rPr>
          <w:t>https://blog.jimmylv.info/</w:t>
        </w:r>
      </w:hyperlink>
    </w:p>
    <w:p w14:paraId="0C823599" w14:textId="1BB95B7F" w:rsidR="00F27957" w:rsidRDefault="006A1686" w:rsidP="00F27957">
      <w:hyperlink r:id="rId11" w:history="1">
        <w:r w:rsidR="00F27957" w:rsidRPr="00717C42">
          <w:rPr>
            <w:rStyle w:val="a4"/>
          </w:rPr>
          <w:t>https://patdash.planetchili.net/</w:t>
        </w:r>
      </w:hyperlink>
    </w:p>
    <w:p w14:paraId="7A4EEB58" w14:textId="0575A7AA" w:rsidR="00F27957" w:rsidRDefault="006A1686" w:rsidP="00F27957">
      <w:hyperlink r:id="rId12" w:history="1">
        <w:r w:rsidR="00F27957" w:rsidRPr="00717C42">
          <w:rPr>
            <w:rStyle w:val="a4"/>
          </w:rPr>
          <w:t>https://alistapart.com/</w:t>
        </w:r>
      </w:hyperlink>
    </w:p>
    <w:p w14:paraId="40A79B16" w14:textId="7DF5FD96" w:rsidR="00F27957" w:rsidRDefault="006A1686" w:rsidP="00F27957">
      <w:hyperlink r:id="rId13" w:history="1">
        <w:r w:rsidR="00F27957" w:rsidRPr="00717C42">
          <w:rPr>
            <w:rStyle w:val="a4"/>
          </w:rPr>
          <w:t>https://www.dailyblogtips.com/</w:t>
        </w:r>
      </w:hyperlink>
    </w:p>
    <w:p w14:paraId="5856973C" w14:textId="2F0D8944" w:rsidR="00EE39CF" w:rsidRPr="00F27957" w:rsidRDefault="00EE39CF" w:rsidP="00F27957"/>
    <w:sectPr w:rsidR="00EE39CF" w:rsidRPr="00F2795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0522B"/>
    <w:multiLevelType w:val="multilevel"/>
    <w:tmpl w:val="1038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596C67"/>
    <w:multiLevelType w:val="multilevel"/>
    <w:tmpl w:val="147C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4830FEF"/>
    <w:multiLevelType w:val="multilevel"/>
    <w:tmpl w:val="0BA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7ED5583"/>
    <w:multiLevelType w:val="hybridMultilevel"/>
    <w:tmpl w:val="9326C4F8"/>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5AA83A2B"/>
    <w:multiLevelType w:val="multilevel"/>
    <w:tmpl w:val="846C9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0F5D7B"/>
    <w:multiLevelType w:val="hybridMultilevel"/>
    <w:tmpl w:val="1B48DED6"/>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szQyMze3NDUwNDRV0lEKTi0uzszPAykwrgUAh7yXPCwAAAA="/>
  </w:docVars>
  <w:rsids>
    <w:rsidRoot w:val="004C121C"/>
    <w:rsid w:val="00002966"/>
    <w:rsid w:val="000122B0"/>
    <w:rsid w:val="00034129"/>
    <w:rsid w:val="000D3AFC"/>
    <w:rsid w:val="000D57ED"/>
    <w:rsid w:val="000D5F3B"/>
    <w:rsid w:val="000E7604"/>
    <w:rsid w:val="000F4E55"/>
    <w:rsid w:val="000F7758"/>
    <w:rsid w:val="0011220A"/>
    <w:rsid w:val="001225CB"/>
    <w:rsid w:val="00132581"/>
    <w:rsid w:val="00146176"/>
    <w:rsid w:val="00160B49"/>
    <w:rsid w:val="00170C66"/>
    <w:rsid w:val="0017385C"/>
    <w:rsid w:val="00187899"/>
    <w:rsid w:val="002479E0"/>
    <w:rsid w:val="002544D5"/>
    <w:rsid w:val="00276AA4"/>
    <w:rsid w:val="00282EAB"/>
    <w:rsid w:val="00286FC3"/>
    <w:rsid w:val="002F496F"/>
    <w:rsid w:val="00325A2D"/>
    <w:rsid w:val="003C6A35"/>
    <w:rsid w:val="003D2933"/>
    <w:rsid w:val="003D4CAF"/>
    <w:rsid w:val="003D733F"/>
    <w:rsid w:val="003E288B"/>
    <w:rsid w:val="00400F68"/>
    <w:rsid w:val="0043353B"/>
    <w:rsid w:val="00435E9A"/>
    <w:rsid w:val="004464EA"/>
    <w:rsid w:val="004722E4"/>
    <w:rsid w:val="00476441"/>
    <w:rsid w:val="004C121C"/>
    <w:rsid w:val="004C5AC9"/>
    <w:rsid w:val="005639DE"/>
    <w:rsid w:val="005B1527"/>
    <w:rsid w:val="005C14B8"/>
    <w:rsid w:val="005D2847"/>
    <w:rsid w:val="0062583A"/>
    <w:rsid w:val="006309BB"/>
    <w:rsid w:val="00673A41"/>
    <w:rsid w:val="00675063"/>
    <w:rsid w:val="00676DB2"/>
    <w:rsid w:val="00686EB3"/>
    <w:rsid w:val="0069694C"/>
    <w:rsid w:val="006A1686"/>
    <w:rsid w:val="006E3888"/>
    <w:rsid w:val="00717C42"/>
    <w:rsid w:val="007275DD"/>
    <w:rsid w:val="00793DA9"/>
    <w:rsid w:val="007A316E"/>
    <w:rsid w:val="007B2209"/>
    <w:rsid w:val="007D49EF"/>
    <w:rsid w:val="008148BD"/>
    <w:rsid w:val="0081779D"/>
    <w:rsid w:val="00832063"/>
    <w:rsid w:val="008777EF"/>
    <w:rsid w:val="008B7219"/>
    <w:rsid w:val="008F27A8"/>
    <w:rsid w:val="00901E9D"/>
    <w:rsid w:val="00950E2B"/>
    <w:rsid w:val="009523B0"/>
    <w:rsid w:val="00977D08"/>
    <w:rsid w:val="0099243E"/>
    <w:rsid w:val="009C107F"/>
    <w:rsid w:val="009D6189"/>
    <w:rsid w:val="00A06BB7"/>
    <w:rsid w:val="00A25375"/>
    <w:rsid w:val="00A47A5E"/>
    <w:rsid w:val="00A97BD5"/>
    <w:rsid w:val="00AD2B3D"/>
    <w:rsid w:val="00B22113"/>
    <w:rsid w:val="00B51104"/>
    <w:rsid w:val="00B7054C"/>
    <w:rsid w:val="00B71CBA"/>
    <w:rsid w:val="00B7596B"/>
    <w:rsid w:val="00B9642C"/>
    <w:rsid w:val="00BB03EF"/>
    <w:rsid w:val="00BE0DF8"/>
    <w:rsid w:val="00C05253"/>
    <w:rsid w:val="00C11BEE"/>
    <w:rsid w:val="00C11EA7"/>
    <w:rsid w:val="00C30123"/>
    <w:rsid w:val="00CF3357"/>
    <w:rsid w:val="00CF4DD8"/>
    <w:rsid w:val="00D00B11"/>
    <w:rsid w:val="00D2027C"/>
    <w:rsid w:val="00D51F00"/>
    <w:rsid w:val="00D80E79"/>
    <w:rsid w:val="00DD1FFD"/>
    <w:rsid w:val="00E15678"/>
    <w:rsid w:val="00E347F3"/>
    <w:rsid w:val="00E468F6"/>
    <w:rsid w:val="00E62C41"/>
    <w:rsid w:val="00EA5497"/>
    <w:rsid w:val="00EE1DE2"/>
    <w:rsid w:val="00EE39CF"/>
    <w:rsid w:val="00EF151C"/>
    <w:rsid w:val="00F01B76"/>
    <w:rsid w:val="00F155C7"/>
    <w:rsid w:val="00F27957"/>
    <w:rsid w:val="00F81F5E"/>
    <w:rsid w:val="00FD6E6C"/>
    <w:rsid w:val="00FF0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D9AA9"/>
  <w15:chartTrackingRefBased/>
  <w15:docId w15:val="{18A22D34-B313-4F39-A5CE-6912C3F8E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435E9A"/>
    <w:pPr>
      <w:widowControl/>
      <w:spacing w:line="360" w:lineRule="auto"/>
      <w:jc w:val="left"/>
      <w:outlineLvl w:val="2"/>
    </w:pPr>
    <w:rPr>
      <w:rFonts w:ascii="宋体" w:eastAsiaTheme="majorEastAsia" w:hAnsi="宋体" w:cs="宋体"/>
      <w:b/>
      <w:bCs/>
      <w:kern w:val="0"/>
      <w:sz w:val="30"/>
      <w:szCs w:val="27"/>
    </w:rPr>
  </w:style>
  <w:style w:type="paragraph" w:styleId="4">
    <w:name w:val="heading 4"/>
    <w:basedOn w:val="a"/>
    <w:next w:val="a"/>
    <w:link w:val="40"/>
    <w:uiPriority w:val="9"/>
    <w:unhideWhenUsed/>
    <w:qFormat/>
    <w:rsid w:val="000D3AFC"/>
    <w:pPr>
      <w:outlineLvl w:val="3"/>
    </w:pPr>
    <w:rPr>
      <w:b/>
      <w:sz w:val="28"/>
    </w:rPr>
  </w:style>
  <w:style w:type="paragraph" w:styleId="5">
    <w:name w:val="heading 5"/>
    <w:basedOn w:val="a"/>
    <w:next w:val="a"/>
    <w:link w:val="50"/>
    <w:uiPriority w:val="9"/>
    <w:unhideWhenUsed/>
    <w:qFormat/>
    <w:rsid w:val="00F27957"/>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F27957"/>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unhideWhenUsed/>
    <w:qFormat/>
    <w:rsid w:val="00F27957"/>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86FC3"/>
    <w:pPr>
      <w:ind w:firstLineChars="200" w:firstLine="420"/>
    </w:pPr>
  </w:style>
  <w:style w:type="character" w:customStyle="1" w:styleId="30">
    <w:name w:val="标题 3 字符"/>
    <w:basedOn w:val="a0"/>
    <w:link w:val="3"/>
    <w:uiPriority w:val="9"/>
    <w:rsid w:val="00435E9A"/>
    <w:rPr>
      <w:rFonts w:ascii="宋体" w:eastAsiaTheme="majorEastAsia" w:hAnsi="宋体" w:cs="宋体"/>
      <w:b/>
      <w:bCs/>
      <w:kern w:val="0"/>
      <w:sz w:val="30"/>
      <w:szCs w:val="27"/>
    </w:rPr>
  </w:style>
  <w:style w:type="character" w:styleId="a4">
    <w:name w:val="Hyperlink"/>
    <w:basedOn w:val="a0"/>
    <w:uiPriority w:val="99"/>
    <w:unhideWhenUsed/>
    <w:rsid w:val="00D51F00"/>
    <w:rPr>
      <w:color w:val="0563C1" w:themeColor="hyperlink"/>
      <w:u w:val="single"/>
    </w:rPr>
  </w:style>
  <w:style w:type="character" w:styleId="a5">
    <w:name w:val="Unresolved Mention"/>
    <w:basedOn w:val="a0"/>
    <w:uiPriority w:val="99"/>
    <w:semiHidden/>
    <w:unhideWhenUsed/>
    <w:rsid w:val="00D51F00"/>
    <w:rPr>
      <w:color w:val="605E5C"/>
      <w:shd w:val="clear" w:color="auto" w:fill="E1DFDD"/>
    </w:rPr>
  </w:style>
  <w:style w:type="character" w:styleId="a6">
    <w:name w:val="FollowedHyperlink"/>
    <w:basedOn w:val="a0"/>
    <w:uiPriority w:val="99"/>
    <w:semiHidden/>
    <w:unhideWhenUsed/>
    <w:rsid w:val="00A97BD5"/>
    <w:rPr>
      <w:color w:val="954F72" w:themeColor="followedHyperlink"/>
      <w:u w:val="single"/>
    </w:rPr>
  </w:style>
  <w:style w:type="character" w:customStyle="1" w:styleId="40">
    <w:name w:val="标题 4 字符"/>
    <w:basedOn w:val="a0"/>
    <w:link w:val="4"/>
    <w:uiPriority w:val="9"/>
    <w:rsid w:val="000D3AFC"/>
    <w:rPr>
      <w:b/>
      <w:sz w:val="28"/>
    </w:rPr>
  </w:style>
  <w:style w:type="character" w:customStyle="1" w:styleId="50">
    <w:name w:val="标题 5 字符"/>
    <w:basedOn w:val="a0"/>
    <w:link w:val="5"/>
    <w:uiPriority w:val="9"/>
    <w:rsid w:val="00F27957"/>
    <w:rPr>
      <w:b/>
      <w:bCs/>
      <w:sz w:val="28"/>
      <w:szCs w:val="28"/>
    </w:rPr>
  </w:style>
  <w:style w:type="character" w:customStyle="1" w:styleId="60">
    <w:name w:val="标题 6 字符"/>
    <w:basedOn w:val="a0"/>
    <w:link w:val="6"/>
    <w:uiPriority w:val="9"/>
    <w:rsid w:val="00F27957"/>
    <w:rPr>
      <w:rFonts w:asciiTheme="majorHAnsi" w:eastAsiaTheme="majorEastAsia" w:hAnsiTheme="majorHAnsi" w:cstheme="majorBidi"/>
      <w:b/>
      <w:bCs/>
      <w:sz w:val="24"/>
      <w:szCs w:val="24"/>
    </w:rPr>
  </w:style>
  <w:style w:type="character" w:customStyle="1" w:styleId="70">
    <w:name w:val="标题 7 字符"/>
    <w:basedOn w:val="a0"/>
    <w:link w:val="7"/>
    <w:uiPriority w:val="9"/>
    <w:rsid w:val="00F27957"/>
    <w:rPr>
      <w:b/>
      <w:bCs/>
      <w:sz w:val="24"/>
      <w:szCs w:val="24"/>
    </w:rPr>
  </w:style>
  <w:style w:type="table" w:styleId="a7">
    <w:name w:val="Table Grid"/>
    <w:basedOn w:val="a1"/>
    <w:uiPriority w:val="39"/>
    <w:rsid w:val="003D29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329530">
      <w:bodyDiv w:val="1"/>
      <w:marLeft w:val="0"/>
      <w:marRight w:val="0"/>
      <w:marTop w:val="0"/>
      <w:marBottom w:val="0"/>
      <w:divBdr>
        <w:top w:val="none" w:sz="0" w:space="0" w:color="auto"/>
        <w:left w:val="none" w:sz="0" w:space="0" w:color="auto"/>
        <w:bottom w:val="none" w:sz="0" w:space="0" w:color="auto"/>
        <w:right w:val="none" w:sz="0" w:space="0" w:color="auto"/>
      </w:divBdr>
    </w:div>
    <w:div w:id="145828021">
      <w:bodyDiv w:val="1"/>
      <w:marLeft w:val="0"/>
      <w:marRight w:val="0"/>
      <w:marTop w:val="0"/>
      <w:marBottom w:val="0"/>
      <w:divBdr>
        <w:top w:val="none" w:sz="0" w:space="0" w:color="auto"/>
        <w:left w:val="none" w:sz="0" w:space="0" w:color="auto"/>
        <w:bottom w:val="none" w:sz="0" w:space="0" w:color="auto"/>
        <w:right w:val="none" w:sz="0" w:space="0" w:color="auto"/>
      </w:divBdr>
    </w:div>
    <w:div w:id="445738963">
      <w:bodyDiv w:val="1"/>
      <w:marLeft w:val="0"/>
      <w:marRight w:val="0"/>
      <w:marTop w:val="0"/>
      <w:marBottom w:val="0"/>
      <w:divBdr>
        <w:top w:val="none" w:sz="0" w:space="0" w:color="auto"/>
        <w:left w:val="none" w:sz="0" w:space="0" w:color="auto"/>
        <w:bottom w:val="none" w:sz="0" w:space="0" w:color="auto"/>
        <w:right w:val="none" w:sz="0" w:space="0" w:color="auto"/>
      </w:divBdr>
    </w:div>
    <w:div w:id="158591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uccessful-blog.com/" TargetMode="External"/><Relationship Id="rId13" Type="http://schemas.openxmlformats.org/officeDocument/2006/relationships/hyperlink" Target="https://www.dailyblogtips.com/" TargetMode="External"/><Relationship Id="rId3" Type="http://schemas.openxmlformats.org/officeDocument/2006/relationships/styles" Target="styles.xml"/><Relationship Id="rId7" Type="http://schemas.openxmlformats.org/officeDocument/2006/relationships/hyperlink" Target="http://www.dailyblogtips.com/" TargetMode="External"/><Relationship Id="rId12" Type="http://schemas.openxmlformats.org/officeDocument/2006/relationships/hyperlink" Target="https://alistapart.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atdash.planetchili.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blog.jimmylv.info/" TargetMode="External"/><Relationship Id="rId4" Type="http://schemas.openxmlformats.org/officeDocument/2006/relationships/settings" Target="settings.xml"/><Relationship Id="rId9" Type="http://schemas.openxmlformats.org/officeDocument/2006/relationships/hyperlink" Target="http://www.ruanyifeng.com/home.html"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08E82-FD44-4780-A822-75C2E0E4F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6</TotalTime>
  <Pages>2</Pages>
  <Words>532</Words>
  <Characters>3035</Characters>
  <Application>Microsoft Office Word</Application>
  <DocSecurity>0</DocSecurity>
  <Lines>25</Lines>
  <Paragraphs>7</Paragraphs>
  <ScaleCrop>false</ScaleCrop>
  <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u Hsu</dc:creator>
  <cp:keywords/>
  <dc:description/>
  <cp:lastModifiedBy>Haku Hsu</cp:lastModifiedBy>
  <cp:revision>23</cp:revision>
  <dcterms:created xsi:type="dcterms:W3CDTF">2018-12-12T06:21:00Z</dcterms:created>
  <dcterms:modified xsi:type="dcterms:W3CDTF">2018-12-15T07:06:00Z</dcterms:modified>
</cp:coreProperties>
</file>